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1220F7" w14:textId="77777777" w:rsidR="00AD779E" w:rsidRPr="001642A3" w:rsidRDefault="000C590B" w:rsidP="00AD779E">
      <w:pPr>
        <w:pStyle w:val="NoSpacing"/>
        <w:ind w:firstLine="720"/>
        <w:rPr>
          <w:rFonts w:ascii="Arial Black" w:hAnsi="Arial Black"/>
          <w:b/>
          <w:sz w:val="32"/>
          <w:szCs w:val="32"/>
        </w:rPr>
      </w:pPr>
      <w:r w:rsidRPr="001642A3">
        <w:rPr>
          <w:rFonts w:ascii="Arial Black" w:hAnsi="Arial Black"/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70AB048A" wp14:editId="6BDA04F6">
            <wp:simplePos x="0" y="0"/>
            <wp:positionH relativeFrom="column">
              <wp:align>left</wp:align>
            </wp:positionH>
            <wp:positionV relativeFrom="paragraph">
              <wp:posOffset>-535940</wp:posOffset>
            </wp:positionV>
            <wp:extent cx="2252345" cy="2049780"/>
            <wp:effectExtent l="19050" t="0" r="0" b="0"/>
            <wp:wrapSquare wrapText="bothSides"/>
            <wp:docPr id="1" name="Picture 1" descr="C:\Users\Ann Marie\Documents\Brevard Nursing Academy\BNA_LOGO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n Marie\Documents\Brevard Nursing Academy\BNA_LOGO[1]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45" cy="20497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642A3">
        <w:rPr>
          <w:rFonts w:ascii="Arial Black" w:hAnsi="Arial Black"/>
          <w:b/>
          <w:sz w:val="32"/>
          <w:szCs w:val="32"/>
        </w:rPr>
        <w:t>Brevard Nursing Academy</w:t>
      </w:r>
    </w:p>
    <w:p w14:paraId="06877C60" w14:textId="78BFEC77" w:rsidR="000C590B" w:rsidRPr="001642A3" w:rsidRDefault="00D92DFE" w:rsidP="00AD779E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1642A3">
        <w:rPr>
          <w:rFonts w:ascii="Times New Roman" w:hAnsi="Times New Roman" w:cs="Times New Roman"/>
          <w:sz w:val="24"/>
          <w:szCs w:val="24"/>
        </w:rPr>
        <w:t>1581 Robert J. Conlan Blvd., Suite 106</w:t>
      </w:r>
    </w:p>
    <w:p w14:paraId="16BB1DC8" w14:textId="5CD48137" w:rsidR="000C590B" w:rsidRPr="001642A3" w:rsidRDefault="000C590B" w:rsidP="00AD779E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1642A3">
        <w:rPr>
          <w:rFonts w:ascii="Times New Roman" w:hAnsi="Times New Roman" w:cs="Times New Roman"/>
          <w:sz w:val="24"/>
          <w:szCs w:val="24"/>
        </w:rPr>
        <w:t>Palm Bay, FL  3290</w:t>
      </w:r>
      <w:r w:rsidR="00D92DFE" w:rsidRPr="001642A3">
        <w:rPr>
          <w:rFonts w:ascii="Times New Roman" w:hAnsi="Times New Roman" w:cs="Times New Roman"/>
          <w:sz w:val="24"/>
          <w:szCs w:val="24"/>
        </w:rPr>
        <w:t>5</w:t>
      </w:r>
    </w:p>
    <w:p w14:paraId="23725042" w14:textId="2F0D134A" w:rsidR="000C590B" w:rsidRPr="001642A3" w:rsidRDefault="000C590B" w:rsidP="00AD779E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1642A3">
        <w:rPr>
          <w:rFonts w:ascii="Times New Roman" w:hAnsi="Times New Roman" w:cs="Times New Roman"/>
          <w:sz w:val="24"/>
          <w:szCs w:val="24"/>
        </w:rPr>
        <w:t>Phone: 321-</w:t>
      </w:r>
      <w:r w:rsidR="003F2302">
        <w:rPr>
          <w:rFonts w:ascii="Times New Roman" w:hAnsi="Times New Roman" w:cs="Times New Roman"/>
          <w:sz w:val="24"/>
          <w:szCs w:val="24"/>
        </w:rPr>
        <w:t>914-3041</w:t>
      </w:r>
    </w:p>
    <w:p w14:paraId="39AA1AFD" w14:textId="748D2BDA" w:rsidR="000C590B" w:rsidRPr="001642A3" w:rsidRDefault="000C590B" w:rsidP="00AD779E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1642A3">
        <w:rPr>
          <w:rFonts w:ascii="Times New Roman" w:hAnsi="Times New Roman" w:cs="Times New Roman"/>
          <w:sz w:val="24"/>
          <w:szCs w:val="24"/>
        </w:rPr>
        <w:t>Email</w:t>
      </w:r>
      <w:r w:rsidR="00A76BC2">
        <w:rPr>
          <w:rFonts w:ascii="Times New Roman" w:hAnsi="Times New Roman" w:cs="Times New Roman"/>
          <w:sz w:val="24"/>
          <w:szCs w:val="24"/>
        </w:rPr>
        <w:t xml:space="preserve">: </w:t>
      </w:r>
      <w:r w:rsidR="008A53CB">
        <w:rPr>
          <w:rFonts w:ascii="Times New Roman" w:hAnsi="Times New Roman" w:cs="Times New Roman"/>
          <w:sz w:val="24"/>
          <w:szCs w:val="24"/>
        </w:rPr>
        <w:t>registrar@brevardnursingacademy</w:t>
      </w:r>
      <w:r w:rsidR="00F05388">
        <w:rPr>
          <w:rFonts w:ascii="Times New Roman" w:hAnsi="Times New Roman" w:cs="Times New Roman"/>
          <w:sz w:val="24"/>
          <w:szCs w:val="24"/>
        </w:rPr>
        <w:t>.com</w:t>
      </w:r>
      <w:r w:rsidR="00A76BC2" w:rsidRPr="001642A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DA3EBD" w14:textId="7F43C051" w:rsidR="000C590B" w:rsidRPr="001642A3" w:rsidRDefault="000C590B" w:rsidP="00AD779E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1642A3">
        <w:rPr>
          <w:rFonts w:ascii="Times New Roman" w:hAnsi="Times New Roman" w:cs="Times New Roman"/>
          <w:sz w:val="24"/>
          <w:szCs w:val="24"/>
        </w:rPr>
        <w:t xml:space="preserve">Website: </w:t>
      </w:r>
      <w:hyperlink r:id="rId6" w:history="1">
        <w:r w:rsidR="00A76BC2" w:rsidRPr="00615D95">
          <w:rPr>
            <w:rStyle w:val="Hyperlink"/>
            <w:rFonts w:ascii="Times New Roman" w:hAnsi="Times New Roman" w:cs="Times New Roman"/>
            <w:sz w:val="24"/>
            <w:szCs w:val="24"/>
          </w:rPr>
          <w:t>www.brevardnursingacademy.com</w:t>
        </w:r>
      </w:hyperlink>
      <w:bookmarkStart w:id="0" w:name="_GoBack"/>
      <w:bookmarkEnd w:id="0"/>
    </w:p>
    <w:p w14:paraId="48A5C8E7" w14:textId="77777777" w:rsidR="000C590B" w:rsidRPr="001642A3" w:rsidRDefault="000C590B" w:rsidP="00AD779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B192382" w14:textId="77777777" w:rsidR="00AD779E" w:rsidRDefault="00AD779E" w:rsidP="00AD779E">
      <w:pPr>
        <w:pStyle w:val="Title"/>
      </w:pPr>
    </w:p>
    <w:p w14:paraId="2E73E0AF" w14:textId="77777777" w:rsidR="002020B4" w:rsidRPr="00AD779E" w:rsidRDefault="000C590B" w:rsidP="00730975">
      <w:pPr>
        <w:pStyle w:val="Title"/>
        <w:jc w:val="center"/>
        <w:rPr>
          <w:rStyle w:val="BookTitle"/>
        </w:rPr>
      </w:pPr>
      <w:r w:rsidRPr="00AD779E">
        <w:rPr>
          <w:rStyle w:val="BookTitle"/>
        </w:rPr>
        <w:t>Withdrawal Form</w:t>
      </w:r>
    </w:p>
    <w:p w14:paraId="2E7F64BB" w14:textId="77777777" w:rsidR="002020B4" w:rsidRDefault="002020B4" w:rsidP="000C590B"/>
    <w:p w14:paraId="68481486" w14:textId="05E8F768" w:rsidR="00C43974" w:rsidRDefault="006D4526" w:rsidP="00892B61">
      <w:pPr>
        <w:pStyle w:val="NoSpacing"/>
      </w:pPr>
      <w:r>
        <w:t>______________________________________</w:t>
      </w:r>
      <w:r w:rsidR="002020B4">
        <w:tab/>
        <w:t xml:space="preserve">  </w:t>
      </w:r>
      <w:r w:rsidR="001642A3">
        <w:rPr>
          <w:rFonts w:ascii="Times New Roman" w:hAnsi="Times New Roman" w:cs="Times New Roman"/>
          <w:b/>
          <w:sz w:val="24"/>
          <w:szCs w:val="24"/>
        </w:rPr>
        <w:t>P</w:t>
      </w:r>
      <w:r w:rsidR="002020B4" w:rsidRPr="000968D7">
        <w:rPr>
          <w:rFonts w:ascii="Times New Roman" w:hAnsi="Times New Roman" w:cs="Times New Roman"/>
          <w:b/>
          <w:sz w:val="24"/>
          <w:szCs w:val="24"/>
        </w:rPr>
        <w:t xml:space="preserve">ermanently </w:t>
      </w:r>
      <w:r w:rsidR="001642A3">
        <w:rPr>
          <w:rFonts w:ascii="Times New Roman" w:hAnsi="Times New Roman" w:cs="Times New Roman"/>
          <w:b/>
          <w:sz w:val="24"/>
          <w:szCs w:val="24"/>
        </w:rPr>
        <w:t>W</w:t>
      </w:r>
      <w:r w:rsidR="00D6349E" w:rsidRPr="000968D7">
        <w:rPr>
          <w:rFonts w:ascii="Times New Roman" w:hAnsi="Times New Roman" w:cs="Times New Roman"/>
          <w:b/>
          <w:sz w:val="24"/>
          <w:szCs w:val="24"/>
        </w:rPr>
        <w:t>ithdr</w:t>
      </w:r>
      <w:r w:rsidR="001642A3">
        <w:rPr>
          <w:rFonts w:ascii="Times New Roman" w:hAnsi="Times New Roman" w:cs="Times New Roman"/>
          <w:b/>
          <w:sz w:val="24"/>
          <w:szCs w:val="24"/>
        </w:rPr>
        <w:t>a</w:t>
      </w:r>
      <w:r w:rsidR="00D6349E" w:rsidRPr="000968D7">
        <w:rPr>
          <w:rFonts w:ascii="Times New Roman" w:hAnsi="Times New Roman" w:cs="Times New Roman"/>
          <w:b/>
          <w:sz w:val="24"/>
          <w:szCs w:val="24"/>
        </w:rPr>
        <w:t>w:</w:t>
      </w:r>
      <w:r w:rsidR="002020B4">
        <w:rPr>
          <w:rFonts w:ascii="Times New Roman" w:hAnsi="Times New Roman" w:cs="Times New Roman"/>
          <w:sz w:val="24"/>
          <w:szCs w:val="24"/>
        </w:rPr>
        <w:t xml:space="preserve">   </w:t>
      </w:r>
      <w:r w:rsidR="002020B4">
        <w:t>_________________</w:t>
      </w:r>
      <w:r w:rsidR="000968D7">
        <w:t>___</w:t>
      </w:r>
    </w:p>
    <w:p w14:paraId="30485A88" w14:textId="77777777" w:rsidR="00C43974" w:rsidRDefault="00D6349E" w:rsidP="00892B6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0968D7">
        <w:rPr>
          <w:rFonts w:ascii="Times New Roman" w:hAnsi="Times New Roman" w:cs="Times New Roman"/>
          <w:b/>
          <w:sz w:val="24"/>
          <w:szCs w:val="24"/>
        </w:rPr>
        <w:t>Student Name</w:t>
      </w:r>
      <w:r w:rsidR="002020B4" w:rsidRPr="000968D7">
        <w:rPr>
          <w:rFonts w:ascii="Times New Roman" w:hAnsi="Times New Roman" w:cs="Times New Roman"/>
          <w:b/>
          <w:sz w:val="24"/>
          <w:szCs w:val="24"/>
        </w:rPr>
        <w:tab/>
      </w:r>
      <w:r w:rsidR="002020B4" w:rsidRPr="000968D7">
        <w:rPr>
          <w:rFonts w:ascii="Times New Roman" w:hAnsi="Times New Roman" w:cs="Times New Roman"/>
          <w:b/>
          <w:sz w:val="24"/>
          <w:szCs w:val="24"/>
        </w:rPr>
        <w:tab/>
      </w:r>
      <w:r w:rsidR="002020B4" w:rsidRPr="000968D7">
        <w:rPr>
          <w:rFonts w:ascii="Times New Roman" w:hAnsi="Times New Roman" w:cs="Times New Roman"/>
          <w:b/>
          <w:sz w:val="24"/>
          <w:szCs w:val="24"/>
        </w:rPr>
        <w:tab/>
      </w:r>
      <w:r w:rsidR="002020B4" w:rsidRPr="000968D7">
        <w:rPr>
          <w:rFonts w:ascii="Times New Roman" w:hAnsi="Times New Roman" w:cs="Times New Roman"/>
          <w:b/>
          <w:sz w:val="24"/>
          <w:szCs w:val="24"/>
        </w:rPr>
        <w:tab/>
      </w:r>
      <w:r w:rsidR="002020B4" w:rsidRPr="000968D7">
        <w:rPr>
          <w:rFonts w:ascii="Times New Roman" w:hAnsi="Times New Roman" w:cs="Times New Roman"/>
          <w:b/>
          <w:sz w:val="24"/>
          <w:szCs w:val="24"/>
        </w:rPr>
        <w:tab/>
      </w:r>
      <w:r w:rsidR="002020B4" w:rsidRPr="000968D7">
        <w:rPr>
          <w:rFonts w:ascii="Times New Roman" w:hAnsi="Times New Roman" w:cs="Times New Roman"/>
          <w:b/>
          <w:sz w:val="24"/>
          <w:szCs w:val="24"/>
        </w:rPr>
        <w:tab/>
      </w:r>
      <w:r w:rsidR="002020B4" w:rsidRPr="000968D7">
        <w:rPr>
          <w:rFonts w:ascii="Times New Roman" w:hAnsi="Times New Roman" w:cs="Times New Roman"/>
          <w:b/>
          <w:sz w:val="24"/>
          <w:szCs w:val="24"/>
        </w:rPr>
        <w:tab/>
      </w:r>
      <w:r w:rsidR="002020B4" w:rsidRPr="000968D7">
        <w:rPr>
          <w:rFonts w:ascii="Times New Roman" w:hAnsi="Times New Roman" w:cs="Times New Roman"/>
          <w:b/>
          <w:sz w:val="24"/>
          <w:szCs w:val="24"/>
        </w:rPr>
        <w:tab/>
      </w:r>
      <w:r w:rsidRPr="000968D7">
        <w:rPr>
          <w:rFonts w:ascii="Times New Roman" w:hAnsi="Times New Roman" w:cs="Times New Roman"/>
          <w:b/>
          <w:sz w:val="24"/>
          <w:szCs w:val="24"/>
        </w:rPr>
        <w:tab/>
      </w:r>
      <w:r w:rsidR="002020B4" w:rsidRPr="000968D7">
        <w:rPr>
          <w:rFonts w:ascii="Times New Roman" w:hAnsi="Times New Roman" w:cs="Times New Roman"/>
          <w:b/>
          <w:sz w:val="24"/>
          <w:szCs w:val="24"/>
        </w:rPr>
        <w:t>Date</w:t>
      </w:r>
    </w:p>
    <w:p w14:paraId="62C5E4ED" w14:textId="77777777" w:rsidR="00C43974" w:rsidRDefault="00C43974" w:rsidP="00892B6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CEC49EA" w14:textId="77777777" w:rsidR="00892B61" w:rsidRPr="00C43974" w:rsidRDefault="00AD779E" w:rsidP="00892B6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tudent ID#: </w:t>
      </w:r>
      <w:r w:rsidR="00C43974">
        <w:rPr>
          <w:rFonts w:ascii="Times New Roman" w:hAnsi="Times New Roman" w:cs="Times New Roman"/>
          <w:b/>
          <w:sz w:val="24"/>
          <w:szCs w:val="24"/>
        </w:rPr>
        <w:t>_____________________</w:t>
      </w:r>
      <w:r w:rsidR="00730975">
        <w:rPr>
          <w:rFonts w:ascii="Times New Roman" w:hAnsi="Times New Roman" w:cs="Times New Roman"/>
          <w:b/>
          <w:sz w:val="24"/>
          <w:szCs w:val="24"/>
        </w:rPr>
        <w:t>__</w:t>
      </w:r>
      <w:r w:rsidR="00730975">
        <w:rPr>
          <w:rFonts w:ascii="Times New Roman" w:hAnsi="Times New Roman" w:cs="Times New Roman"/>
          <w:b/>
          <w:sz w:val="24"/>
          <w:szCs w:val="24"/>
        </w:rPr>
        <w:tab/>
        <w:t>Date of Birth</w:t>
      </w:r>
      <w:r w:rsidR="008B5A24">
        <w:rPr>
          <w:rFonts w:ascii="Times New Roman" w:hAnsi="Times New Roman" w:cs="Times New Roman"/>
          <w:b/>
          <w:sz w:val="24"/>
          <w:szCs w:val="24"/>
        </w:rPr>
        <w:t>: _____________________________</w:t>
      </w:r>
      <w:r w:rsidR="002020B4" w:rsidRPr="000968D7">
        <w:rPr>
          <w:rFonts w:ascii="Times New Roman" w:hAnsi="Times New Roman" w:cs="Times New Roman"/>
          <w:b/>
          <w:sz w:val="24"/>
          <w:szCs w:val="24"/>
        </w:rPr>
        <w:tab/>
      </w:r>
      <w:r w:rsidR="002020B4" w:rsidRPr="000968D7">
        <w:rPr>
          <w:rFonts w:ascii="Times New Roman" w:hAnsi="Times New Roman" w:cs="Times New Roman"/>
          <w:b/>
          <w:sz w:val="24"/>
          <w:szCs w:val="24"/>
        </w:rPr>
        <w:tab/>
      </w:r>
    </w:p>
    <w:p w14:paraId="6FDC6C79" w14:textId="77777777" w:rsidR="00C63DB5" w:rsidRDefault="006D4526" w:rsidP="000C590B">
      <w:pPr>
        <w:rPr>
          <w:rFonts w:ascii="Times New Roman" w:hAnsi="Times New Roman" w:cs="Times New Roman"/>
          <w:sz w:val="24"/>
          <w:szCs w:val="24"/>
        </w:rPr>
      </w:pPr>
      <w:r w:rsidRPr="000968D7">
        <w:rPr>
          <w:rFonts w:ascii="Times New Roman" w:hAnsi="Times New Roman" w:cs="Times New Roman"/>
          <w:b/>
          <w:sz w:val="24"/>
          <w:szCs w:val="24"/>
        </w:rPr>
        <w:t>Last date of attendance</w:t>
      </w:r>
      <w:r w:rsidR="00C63DB5">
        <w:rPr>
          <w:rFonts w:ascii="Times New Roman" w:hAnsi="Times New Roman" w:cs="Times New Roman"/>
          <w:sz w:val="24"/>
          <w:szCs w:val="24"/>
        </w:rPr>
        <w:t>: _</w:t>
      </w:r>
      <w:r>
        <w:rPr>
          <w:rFonts w:ascii="Times New Roman" w:hAnsi="Times New Roman" w:cs="Times New Roman"/>
          <w:sz w:val="24"/>
          <w:szCs w:val="24"/>
        </w:rPr>
        <w:t>_________________________</w:t>
      </w:r>
      <w:r w:rsidR="000968D7">
        <w:rPr>
          <w:rFonts w:ascii="Times New Roman" w:hAnsi="Times New Roman" w:cs="Times New Roman"/>
          <w:sz w:val="24"/>
          <w:szCs w:val="24"/>
        </w:rPr>
        <w:t>_______________________________</w:t>
      </w:r>
    </w:p>
    <w:p w14:paraId="763A4F52" w14:textId="77777777" w:rsidR="00C63DB5" w:rsidRDefault="00C63DB5" w:rsidP="000C590B">
      <w:pPr>
        <w:rPr>
          <w:rFonts w:ascii="Times New Roman" w:hAnsi="Times New Roman" w:cs="Times New Roman"/>
          <w:sz w:val="24"/>
          <w:szCs w:val="24"/>
        </w:rPr>
      </w:pPr>
      <w:r w:rsidRPr="000968D7">
        <w:rPr>
          <w:rFonts w:ascii="Times New Roman" w:hAnsi="Times New Roman" w:cs="Times New Roman"/>
          <w:b/>
          <w:sz w:val="24"/>
          <w:szCs w:val="24"/>
        </w:rPr>
        <w:t>Reason</w:t>
      </w:r>
      <w:r w:rsidR="006D4526" w:rsidRPr="000968D7">
        <w:rPr>
          <w:rFonts w:ascii="Times New Roman" w:hAnsi="Times New Roman" w:cs="Times New Roman"/>
          <w:b/>
          <w:sz w:val="24"/>
          <w:szCs w:val="24"/>
        </w:rPr>
        <w:t xml:space="preserve"> for withdrawal:</w:t>
      </w:r>
      <w:r w:rsidR="006D4526">
        <w:rPr>
          <w:rFonts w:ascii="Times New Roman" w:hAnsi="Times New Roman" w:cs="Times New Roman"/>
          <w:sz w:val="24"/>
          <w:szCs w:val="24"/>
        </w:rPr>
        <w:t xml:space="preserve"> ___________________________</w:t>
      </w:r>
      <w:r>
        <w:rPr>
          <w:rFonts w:ascii="Times New Roman" w:hAnsi="Times New Roman" w:cs="Times New Roman"/>
          <w:sz w:val="24"/>
          <w:szCs w:val="24"/>
        </w:rPr>
        <w:t>______</w:t>
      </w:r>
      <w:r w:rsidR="000968D7">
        <w:rPr>
          <w:rFonts w:ascii="Times New Roman" w:hAnsi="Times New Roman" w:cs="Times New Roman"/>
          <w:sz w:val="24"/>
          <w:szCs w:val="24"/>
        </w:rPr>
        <w:t>________________________</w:t>
      </w:r>
      <w:r w:rsidR="002020B4" w:rsidRPr="002020B4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LightList-Accent5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C63DB5" w14:paraId="223EA50F" w14:textId="77777777" w:rsidTr="00D634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3601F640" w14:textId="77777777" w:rsidR="00C63DB5" w:rsidRDefault="00C63DB5" w:rsidP="000968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ject Name</w:t>
            </w: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0450B9AA" w14:textId="77777777" w:rsidR="00C63DB5" w:rsidRDefault="00C63DB5" w:rsidP="000968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e to date</w:t>
            </w: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27EF5C04" w14:textId="77777777" w:rsidR="00C63DB5" w:rsidRDefault="00C63DB5" w:rsidP="000968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er’s Name</w:t>
            </w: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24A9D434" w14:textId="77777777" w:rsidR="00C63DB5" w:rsidRDefault="00C63DB5" w:rsidP="000968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er’s Sign</w:t>
            </w:r>
            <w:r w:rsidR="00892B61">
              <w:rPr>
                <w:rFonts w:ascii="Times New Roman" w:hAnsi="Times New Roman" w:cs="Times New Roman"/>
                <w:sz w:val="24"/>
                <w:szCs w:val="24"/>
              </w:rPr>
              <w:t>ature</w:t>
            </w:r>
          </w:p>
        </w:tc>
      </w:tr>
      <w:tr w:rsidR="00C63DB5" w14:paraId="63CEAFB5" w14:textId="77777777" w:rsidTr="00D63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584F05F1" w14:textId="77777777" w:rsidR="00C63DB5" w:rsidRDefault="00C63DB5" w:rsidP="000C59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6AA3D20E" w14:textId="77777777" w:rsidR="00C63DB5" w:rsidRDefault="00C63DB5" w:rsidP="000C59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29BE4552" w14:textId="77777777" w:rsidR="00C63DB5" w:rsidRDefault="00C63DB5" w:rsidP="000C59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0376134A" w14:textId="77777777" w:rsidR="00C63DB5" w:rsidRDefault="00C63DB5" w:rsidP="000C59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3DB5" w14:paraId="3DB9B70D" w14:textId="77777777" w:rsidTr="00D634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0B37AAF1" w14:textId="77777777" w:rsidR="00C63DB5" w:rsidRDefault="00C63DB5" w:rsidP="000C59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71A5A083" w14:textId="77777777" w:rsidR="00C63DB5" w:rsidRDefault="00C63DB5" w:rsidP="000C59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7A0BADEF" w14:textId="77777777" w:rsidR="00C63DB5" w:rsidRDefault="00C63DB5" w:rsidP="000C59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2D1C9CD7" w14:textId="77777777" w:rsidR="00C63DB5" w:rsidRDefault="00C63DB5" w:rsidP="000C59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3DB5" w14:paraId="718A7AA6" w14:textId="77777777" w:rsidTr="00D634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18B04A7D" w14:textId="77777777" w:rsidR="00C63DB5" w:rsidRDefault="00C63DB5" w:rsidP="000C59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3E264BF1" w14:textId="77777777" w:rsidR="00C63DB5" w:rsidRDefault="00C63DB5" w:rsidP="000C59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5E3C2EAC" w14:textId="77777777" w:rsidR="00C63DB5" w:rsidRDefault="00C63DB5" w:rsidP="000C59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45D75952" w14:textId="77777777" w:rsidR="00C63DB5" w:rsidRDefault="00C63DB5" w:rsidP="000C59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3DB5" w14:paraId="2FA73CBC" w14:textId="77777777" w:rsidTr="00D634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right w:val="single" w:sz="4" w:space="0" w:color="auto"/>
            </w:tcBorders>
          </w:tcPr>
          <w:p w14:paraId="689026AB" w14:textId="77777777" w:rsidR="00C63DB5" w:rsidRDefault="00C63DB5" w:rsidP="000C59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7D284B67" w14:textId="77777777" w:rsidR="00C63DB5" w:rsidRDefault="00C63DB5" w:rsidP="000C59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tcBorders>
              <w:left w:val="single" w:sz="4" w:space="0" w:color="auto"/>
              <w:right w:val="single" w:sz="4" w:space="0" w:color="auto"/>
            </w:tcBorders>
          </w:tcPr>
          <w:p w14:paraId="0DE1B418" w14:textId="77777777" w:rsidR="00C63DB5" w:rsidRDefault="00C63DB5" w:rsidP="000C59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tcBorders>
              <w:left w:val="single" w:sz="4" w:space="0" w:color="auto"/>
            </w:tcBorders>
          </w:tcPr>
          <w:p w14:paraId="26C6B1FF" w14:textId="77777777" w:rsidR="00C63DB5" w:rsidRDefault="00C63DB5" w:rsidP="000C59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DD1BB82" w14:textId="77777777" w:rsidR="002020B4" w:rsidRPr="002020B4" w:rsidRDefault="002020B4" w:rsidP="000C590B">
      <w:pPr>
        <w:rPr>
          <w:rFonts w:ascii="Times New Roman" w:hAnsi="Times New Roman" w:cs="Times New Roman"/>
          <w:sz w:val="24"/>
          <w:szCs w:val="24"/>
        </w:rPr>
      </w:pPr>
      <w:r w:rsidRPr="002020B4">
        <w:rPr>
          <w:rFonts w:ascii="Times New Roman" w:hAnsi="Times New Roman" w:cs="Times New Roman"/>
          <w:sz w:val="24"/>
          <w:szCs w:val="24"/>
        </w:rPr>
        <w:tab/>
      </w:r>
      <w:r w:rsidRPr="002020B4">
        <w:rPr>
          <w:rFonts w:ascii="Times New Roman" w:hAnsi="Times New Roman" w:cs="Times New Roman"/>
          <w:sz w:val="24"/>
          <w:szCs w:val="24"/>
        </w:rPr>
        <w:tab/>
      </w:r>
      <w:r w:rsidRPr="002020B4">
        <w:rPr>
          <w:rFonts w:ascii="Times New Roman" w:hAnsi="Times New Roman" w:cs="Times New Roman"/>
          <w:sz w:val="24"/>
          <w:szCs w:val="24"/>
        </w:rPr>
        <w:tab/>
      </w:r>
      <w:r w:rsidRPr="002020B4">
        <w:rPr>
          <w:rFonts w:ascii="Times New Roman" w:hAnsi="Times New Roman" w:cs="Times New Roman"/>
          <w:sz w:val="24"/>
          <w:szCs w:val="24"/>
        </w:rPr>
        <w:tab/>
      </w:r>
      <w:r w:rsidRPr="002020B4">
        <w:rPr>
          <w:rFonts w:ascii="Times New Roman" w:hAnsi="Times New Roman" w:cs="Times New Roman"/>
          <w:sz w:val="24"/>
          <w:szCs w:val="24"/>
        </w:rPr>
        <w:tab/>
      </w:r>
      <w:r w:rsidRPr="002020B4">
        <w:rPr>
          <w:rFonts w:ascii="Times New Roman" w:hAnsi="Times New Roman" w:cs="Times New Roman"/>
          <w:sz w:val="24"/>
          <w:szCs w:val="24"/>
        </w:rPr>
        <w:tab/>
      </w:r>
      <w:r w:rsidRPr="002020B4">
        <w:rPr>
          <w:rFonts w:ascii="Times New Roman" w:hAnsi="Times New Roman" w:cs="Times New Roman"/>
          <w:sz w:val="24"/>
          <w:szCs w:val="24"/>
        </w:rPr>
        <w:tab/>
      </w:r>
      <w:r w:rsidRPr="002020B4">
        <w:rPr>
          <w:rFonts w:ascii="Times New Roman" w:hAnsi="Times New Roman" w:cs="Times New Roman"/>
          <w:sz w:val="24"/>
          <w:szCs w:val="24"/>
        </w:rPr>
        <w:tab/>
      </w:r>
      <w:r w:rsidRPr="002020B4">
        <w:rPr>
          <w:rFonts w:ascii="Times New Roman" w:hAnsi="Times New Roman" w:cs="Times New Roman"/>
          <w:sz w:val="24"/>
          <w:szCs w:val="24"/>
        </w:rPr>
        <w:tab/>
      </w:r>
      <w:r w:rsidRPr="002020B4">
        <w:rPr>
          <w:rFonts w:ascii="Times New Roman" w:hAnsi="Times New Roman" w:cs="Times New Roman"/>
          <w:sz w:val="24"/>
          <w:szCs w:val="24"/>
        </w:rPr>
        <w:tab/>
      </w:r>
    </w:p>
    <w:p w14:paraId="32134172" w14:textId="77777777" w:rsidR="002020B4" w:rsidRDefault="00892B61" w:rsidP="00892B61">
      <w:pPr>
        <w:jc w:val="center"/>
        <w:rPr>
          <w:rFonts w:ascii="Arial Black" w:hAnsi="Arial Black" w:cs="Times New Roman"/>
          <w:sz w:val="24"/>
          <w:szCs w:val="24"/>
        </w:rPr>
      </w:pPr>
      <w:r w:rsidRPr="00892B61">
        <w:rPr>
          <w:rFonts w:ascii="Arial Black" w:hAnsi="Arial Black" w:cs="Times New Roman"/>
          <w:sz w:val="24"/>
          <w:szCs w:val="24"/>
        </w:rPr>
        <w:t>Fees</w:t>
      </w:r>
      <w:r w:rsidR="00AD779E">
        <w:rPr>
          <w:rFonts w:ascii="Arial Black" w:hAnsi="Arial Black" w:cs="Times New Roman"/>
          <w:sz w:val="24"/>
          <w:szCs w:val="24"/>
        </w:rPr>
        <w:t>’</w:t>
      </w:r>
      <w:r w:rsidRPr="00892B61">
        <w:rPr>
          <w:rFonts w:ascii="Arial Black" w:hAnsi="Arial Black" w:cs="Times New Roman"/>
          <w:sz w:val="24"/>
          <w:szCs w:val="24"/>
        </w:rPr>
        <w:t xml:space="preserve"> Due: ____ Yes ____No    Amount: $ ________________ By: _____________</w:t>
      </w:r>
    </w:p>
    <w:p w14:paraId="27C27660" w14:textId="77777777" w:rsidR="00D6349E" w:rsidRPr="00D92DFE" w:rsidRDefault="00892B61" w:rsidP="00D6349E">
      <w:pPr>
        <w:pStyle w:val="NoSpacing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92DF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 understand that no transcript information may be released until all fees, fines, and obligations have been cleared.</w:t>
      </w:r>
    </w:p>
    <w:p w14:paraId="6A44110C" w14:textId="77777777" w:rsidR="00D6349E" w:rsidRPr="00D92DFE" w:rsidRDefault="00D6349E" w:rsidP="00D6349E">
      <w:pPr>
        <w:pStyle w:val="NoSpacing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04EE0D6" w14:textId="77777777" w:rsidR="00892B61" w:rsidRPr="00D92DFE" w:rsidRDefault="00892B61" w:rsidP="00D6349E">
      <w:pPr>
        <w:pStyle w:val="NoSpacing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92DF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lease note records release can take up to 7 – 10 business days to process</w:t>
      </w:r>
      <w:r w:rsidR="00AD779E" w:rsidRPr="00D92DF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</w:p>
    <w:p w14:paraId="7D1445A9" w14:textId="77777777" w:rsidR="00D6349E" w:rsidRPr="00D92DFE" w:rsidRDefault="00D6349E" w:rsidP="00892B61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DC14F05" w14:textId="77777777" w:rsidR="00F01470" w:rsidRDefault="00F01470" w:rsidP="00892B61">
      <w:pPr>
        <w:rPr>
          <w:rFonts w:ascii="Times New Roman" w:hAnsi="Times New Roman" w:cs="Times New Roman"/>
          <w:color w:val="FF0000"/>
          <w:sz w:val="24"/>
          <w:szCs w:val="24"/>
        </w:rPr>
      </w:pPr>
    </w:p>
    <w:p w14:paraId="4C013893" w14:textId="77777777" w:rsidR="00730975" w:rsidRDefault="00730975" w:rsidP="00892B61">
      <w:pPr>
        <w:rPr>
          <w:rFonts w:ascii="Times New Roman" w:hAnsi="Times New Roman" w:cs="Times New Roman"/>
          <w:color w:val="FF0000"/>
          <w:sz w:val="24"/>
          <w:szCs w:val="24"/>
        </w:rPr>
      </w:pPr>
    </w:p>
    <w:p w14:paraId="65E43D5C" w14:textId="77777777" w:rsidR="00D6349E" w:rsidRPr="00D6349E" w:rsidRDefault="00D6349E" w:rsidP="00D6349E">
      <w:pPr>
        <w:pStyle w:val="NoSpacing"/>
      </w:pPr>
      <w:r w:rsidRPr="00D6349E">
        <w:t>________________________________</w:t>
      </w:r>
      <w:r w:rsidRPr="00D6349E">
        <w:tab/>
      </w:r>
      <w:r w:rsidRPr="00D6349E">
        <w:tab/>
        <w:t>____________________________________</w:t>
      </w:r>
      <w:r>
        <w:t>_________</w:t>
      </w:r>
    </w:p>
    <w:p w14:paraId="0012EA16" w14:textId="77777777" w:rsidR="00D6349E" w:rsidRPr="000968D7" w:rsidRDefault="00D6349E" w:rsidP="00F01470">
      <w:pPr>
        <w:pStyle w:val="NoSpacing"/>
        <w:rPr>
          <w:b/>
        </w:rPr>
      </w:pPr>
      <w:r w:rsidRPr="000968D7">
        <w:rPr>
          <w:b/>
        </w:rPr>
        <w:t>Student’s Signature                      Date</w:t>
      </w:r>
      <w:r w:rsidRPr="000968D7">
        <w:rPr>
          <w:b/>
        </w:rPr>
        <w:tab/>
      </w:r>
      <w:r w:rsidRPr="000968D7">
        <w:rPr>
          <w:b/>
        </w:rPr>
        <w:tab/>
        <w:t>BNA Official’s Signature                                              Date</w:t>
      </w:r>
    </w:p>
    <w:sectPr w:rsidR="00D6349E" w:rsidRPr="000968D7" w:rsidSect="005E50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yNzcyNzUwNbM0NLFQ0lEKTi0uzszPAykwrAUANhHCQCwAAAA="/>
  </w:docVars>
  <w:rsids>
    <w:rsidRoot w:val="000C590B"/>
    <w:rsid w:val="000968D7"/>
    <w:rsid w:val="000C590B"/>
    <w:rsid w:val="001642A3"/>
    <w:rsid w:val="002020B4"/>
    <w:rsid w:val="003F2302"/>
    <w:rsid w:val="00453A7B"/>
    <w:rsid w:val="005E5073"/>
    <w:rsid w:val="006D4526"/>
    <w:rsid w:val="00730975"/>
    <w:rsid w:val="00850E83"/>
    <w:rsid w:val="00892B61"/>
    <w:rsid w:val="008A53CB"/>
    <w:rsid w:val="008B5A24"/>
    <w:rsid w:val="00A76BC2"/>
    <w:rsid w:val="00AD779E"/>
    <w:rsid w:val="00C43974"/>
    <w:rsid w:val="00C63DB5"/>
    <w:rsid w:val="00D6349E"/>
    <w:rsid w:val="00D92DFE"/>
    <w:rsid w:val="00F01470"/>
    <w:rsid w:val="00F05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2D9A7"/>
  <w15:docId w15:val="{8CE6A50A-1B12-4A83-9981-4FE0E781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50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59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590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0C590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C590B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C590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C590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C63D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5">
    <w:name w:val="Light List Accent 5"/>
    <w:basedOn w:val="TableNormal"/>
    <w:uiPriority w:val="61"/>
    <w:rsid w:val="00C63DB5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styleId="BookTitle">
    <w:name w:val="Book Title"/>
    <w:basedOn w:val="DefaultParagraphFont"/>
    <w:uiPriority w:val="33"/>
    <w:qFormat/>
    <w:rsid w:val="00AD779E"/>
    <w:rPr>
      <w:b/>
      <w:bCs/>
      <w:smallCaps/>
      <w:spacing w:val="5"/>
    </w:rPr>
  </w:style>
  <w:style w:type="character" w:styleId="UnresolvedMention">
    <w:name w:val="Unresolved Mention"/>
    <w:basedOn w:val="DefaultParagraphFont"/>
    <w:uiPriority w:val="99"/>
    <w:semiHidden/>
    <w:unhideWhenUsed/>
    <w:rsid w:val="00D92DF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brevardnursingacademy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F2A64F4-41BA-4FC6-853C-6FC9F3A23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Marie</dc:creator>
  <cp:lastModifiedBy>Ann Marie Prendergast</cp:lastModifiedBy>
  <cp:revision>15</cp:revision>
  <dcterms:created xsi:type="dcterms:W3CDTF">2017-05-07T19:42:00Z</dcterms:created>
  <dcterms:modified xsi:type="dcterms:W3CDTF">2019-02-06T05:15:00Z</dcterms:modified>
</cp:coreProperties>
</file>